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risti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Hardo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man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04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8635044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hardoncristin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